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6DAF3D" w14:textId="132368FC" w:rsidR="001248F2" w:rsidRPr="006D00B5" w:rsidRDefault="001248F2">
      <w:pPr>
        <w:rPr>
          <w:rFonts w:ascii="Verdana" w:hAnsi="Verdana" w:cs="Times New Roman"/>
        </w:rPr>
      </w:pPr>
      <w:proofErr w:type="spellStart"/>
      <w:r w:rsidRPr="006D00B5">
        <w:rPr>
          <w:rFonts w:ascii="Verdana" w:hAnsi="Verdana" w:cs="Times New Roman"/>
        </w:rPr>
        <w:t>Yuze</w:t>
      </w:r>
      <w:proofErr w:type="spellEnd"/>
      <w:r w:rsidRPr="006D00B5">
        <w:rPr>
          <w:rFonts w:ascii="Verdana" w:hAnsi="Verdana" w:cs="Times New Roman"/>
        </w:rPr>
        <w:t xml:space="preserve"> Li – s306890</w:t>
      </w:r>
    </w:p>
    <w:p w14:paraId="6D410A83" w14:textId="77777777" w:rsidR="001248F2" w:rsidRPr="006D00B5" w:rsidRDefault="001248F2">
      <w:pPr>
        <w:rPr>
          <w:rFonts w:ascii="Verdana" w:hAnsi="Verdana" w:cs="Times New Roman"/>
        </w:rPr>
      </w:pPr>
    </w:p>
    <w:p w14:paraId="39FE73F6" w14:textId="2CE8779A" w:rsidR="007719D6" w:rsidRPr="006D00B5" w:rsidRDefault="00375466">
      <w:pPr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>User requirement definition</w:t>
      </w:r>
    </w:p>
    <w:p w14:paraId="49672133" w14:textId="77777777" w:rsidR="00583C2A" w:rsidRPr="006D00B5" w:rsidRDefault="007C099D" w:rsidP="00375466">
      <w:pPr>
        <w:pStyle w:val="a3"/>
        <w:numPr>
          <w:ilvl w:val="0"/>
          <w:numId w:val="1"/>
        </w:numPr>
        <w:ind w:firstLineChars="0"/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>The client want</w:t>
      </w:r>
      <w:r w:rsidR="00672A56" w:rsidRPr="006D00B5">
        <w:rPr>
          <w:rFonts w:ascii="Verdana" w:hAnsi="Verdana" w:cs="Times New Roman"/>
        </w:rPr>
        <w:t>s</w:t>
      </w:r>
      <w:r w:rsidRPr="006D00B5">
        <w:rPr>
          <w:rFonts w:ascii="Verdana" w:hAnsi="Verdana" w:cs="Times New Roman"/>
        </w:rPr>
        <w:t xml:space="preserve"> to get an App that </w:t>
      </w:r>
      <w:r w:rsidR="00192B9E" w:rsidRPr="006D00B5">
        <w:rPr>
          <w:rFonts w:ascii="Verdana" w:hAnsi="Verdana" w:cs="Times New Roman"/>
        </w:rPr>
        <w:t>is looking sample and including the whole features. (Login page,</w:t>
      </w:r>
      <w:r w:rsidR="00672A56" w:rsidRPr="006D00B5">
        <w:rPr>
          <w:rFonts w:ascii="Verdana" w:hAnsi="Verdana" w:cs="Times New Roman"/>
        </w:rPr>
        <w:t xml:space="preserve"> map gage, skip details page, user profile, navigation page</w:t>
      </w:r>
      <w:r w:rsidR="00192B9E" w:rsidRPr="006D00B5">
        <w:rPr>
          <w:rFonts w:ascii="Verdana" w:hAnsi="Verdana" w:cs="Times New Roman"/>
        </w:rPr>
        <w:t>)</w:t>
      </w:r>
      <w:r w:rsidR="00583C2A" w:rsidRPr="006D00B5">
        <w:rPr>
          <w:rFonts w:ascii="Verdana" w:hAnsi="Verdana" w:cs="Times New Roman"/>
        </w:rPr>
        <w:t>.</w:t>
      </w:r>
    </w:p>
    <w:p w14:paraId="218533F0" w14:textId="77777777" w:rsidR="00583C2A" w:rsidRPr="006D00B5" w:rsidRDefault="00583C2A" w:rsidP="00583C2A">
      <w:pPr>
        <w:rPr>
          <w:rFonts w:ascii="Verdana" w:hAnsi="Verdana" w:cs="Times New Roman"/>
        </w:rPr>
      </w:pPr>
    </w:p>
    <w:p w14:paraId="6CCD1B96" w14:textId="77777777" w:rsidR="00583C2A" w:rsidRPr="006D00B5" w:rsidRDefault="00583C2A" w:rsidP="00583C2A">
      <w:pPr>
        <w:rPr>
          <w:rFonts w:ascii="Verdana" w:hAnsi="Verdana" w:cs="Times New Roman"/>
        </w:rPr>
      </w:pPr>
    </w:p>
    <w:p w14:paraId="2E1FD67C" w14:textId="012D1AAD" w:rsidR="00515B80" w:rsidRPr="006D00B5" w:rsidRDefault="00583C2A" w:rsidP="00583C2A">
      <w:pPr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 xml:space="preserve">System requirement </w:t>
      </w:r>
      <w:r w:rsidR="00515B80" w:rsidRPr="006D00B5">
        <w:rPr>
          <w:rFonts w:ascii="Verdana" w:hAnsi="Verdana" w:cs="Times New Roman"/>
        </w:rPr>
        <w:t>specification</w:t>
      </w:r>
    </w:p>
    <w:p w14:paraId="4D51A967" w14:textId="72928A4B" w:rsidR="00375466" w:rsidRPr="006D00B5" w:rsidRDefault="00B45EC0" w:rsidP="00321EEA">
      <w:pPr>
        <w:pStyle w:val="a3"/>
        <w:numPr>
          <w:ilvl w:val="1"/>
          <w:numId w:val="1"/>
        </w:numPr>
        <w:ind w:firstLineChars="0"/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 xml:space="preserve">Every Monday </w:t>
      </w:r>
      <w:r w:rsidR="00321EEA" w:rsidRPr="006D00B5">
        <w:rPr>
          <w:rFonts w:ascii="Verdana" w:hAnsi="Verdana" w:cs="Times New Roman"/>
        </w:rPr>
        <w:t>meet</w:t>
      </w:r>
      <w:r w:rsidRPr="006D00B5">
        <w:rPr>
          <w:rFonts w:ascii="Verdana" w:hAnsi="Verdana" w:cs="Times New Roman"/>
        </w:rPr>
        <w:t xml:space="preserve"> with cli</w:t>
      </w:r>
      <w:bookmarkStart w:id="0" w:name="_GoBack"/>
      <w:bookmarkEnd w:id="0"/>
      <w:r w:rsidRPr="006D00B5">
        <w:rPr>
          <w:rFonts w:ascii="Verdana" w:hAnsi="Verdana" w:cs="Times New Roman"/>
        </w:rPr>
        <w:t xml:space="preserve">ent </w:t>
      </w:r>
      <w:r w:rsidR="00321EEA" w:rsidRPr="006D00B5">
        <w:rPr>
          <w:rFonts w:ascii="Verdana" w:hAnsi="Verdana" w:cs="Times New Roman"/>
        </w:rPr>
        <w:t>and show our interface design to get feedback.</w:t>
      </w:r>
    </w:p>
    <w:p w14:paraId="14A3FFA1" w14:textId="06F7499F" w:rsidR="00321EEA" w:rsidRPr="006D00B5" w:rsidRDefault="00321EEA" w:rsidP="00321EEA">
      <w:pPr>
        <w:pStyle w:val="a3"/>
        <w:numPr>
          <w:ilvl w:val="1"/>
          <w:numId w:val="1"/>
        </w:numPr>
        <w:ind w:firstLineChars="0"/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 xml:space="preserve">This App’s interface design should follow </w:t>
      </w:r>
      <w:r w:rsidR="00245EF3" w:rsidRPr="006D00B5">
        <w:rPr>
          <w:rFonts w:ascii="Verdana" w:hAnsi="Verdana" w:cs="Times New Roman"/>
        </w:rPr>
        <w:t>the client’s ideas.</w:t>
      </w:r>
    </w:p>
    <w:p w14:paraId="57D00C29" w14:textId="78D1B7D9" w:rsidR="00984273" w:rsidRPr="006D00B5" w:rsidRDefault="00182A65" w:rsidP="00321EEA">
      <w:pPr>
        <w:pStyle w:val="a3"/>
        <w:numPr>
          <w:ilvl w:val="1"/>
          <w:numId w:val="1"/>
        </w:numPr>
        <w:ind w:firstLineChars="0"/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>Whole App</w:t>
      </w:r>
      <w:r w:rsidR="00984273" w:rsidRPr="006D00B5">
        <w:rPr>
          <w:rFonts w:ascii="Verdana" w:hAnsi="Verdana" w:cs="Times New Roman"/>
        </w:rPr>
        <w:t xml:space="preserve"> should have high security </w:t>
      </w:r>
      <w:r w:rsidR="00F65BC4" w:rsidRPr="006D00B5">
        <w:rPr>
          <w:rFonts w:ascii="Verdana" w:hAnsi="Verdana" w:cs="Times New Roman"/>
        </w:rPr>
        <w:t xml:space="preserve">to prevent privacy leaks. </w:t>
      </w:r>
      <w:r w:rsidR="00984273" w:rsidRPr="006D00B5">
        <w:rPr>
          <w:rFonts w:ascii="Verdana" w:hAnsi="Verdana" w:cs="Times New Roman"/>
        </w:rPr>
        <w:t xml:space="preserve"> </w:t>
      </w:r>
    </w:p>
    <w:p w14:paraId="4229F91F" w14:textId="2FDAD2B2" w:rsidR="00182A65" w:rsidRPr="006D00B5" w:rsidRDefault="00182A65" w:rsidP="00321EEA">
      <w:pPr>
        <w:pStyle w:val="a3"/>
        <w:numPr>
          <w:ilvl w:val="1"/>
          <w:numId w:val="1"/>
        </w:numPr>
        <w:ind w:firstLineChars="0"/>
        <w:rPr>
          <w:rFonts w:ascii="Verdana" w:hAnsi="Verdana" w:cs="Times New Roman"/>
        </w:rPr>
      </w:pPr>
      <w:r w:rsidRPr="006D00B5">
        <w:rPr>
          <w:rFonts w:ascii="Verdana" w:hAnsi="Verdana" w:cs="Times New Roman"/>
        </w:rPr>
        <w:t xml:space="preserve">Whole App’s interface design should </w:t>
      </w:r>
      <w:r w:rsidR="00E773D3" w:rsidRPr="006D00B5">
        <w:rPr>
          <w:rFonts w:ascii="Verdana" w:hAnsi="Verdana" w:cs="Times New Roman"/>
        </w:rPr>
        <w:t>look</w:t>
      </w:r>
      <w:r w:rsidRPr="006D00B5">
        <w:rPr>
          <w:rFonts w:ascii="Verdana" w:hAnsi="Verdana" w:cs="Times New Roman"/>
        </w:rPr>
        <w:t xml:space="preserve"> friendly and nice.</w:t>
      </w:r>
    </w:p>
    <w:p w14:paraId="24C577F9" w14:textId="09FC7A7A" w:rsidR="00182A65" w:rsidRPr="006D00B5" w:rsidRDefault="00C31BDC" w:rsidP="00C31BDC">
      <w:pPr>
        <w:pStyle w:val="a3"/>
        <w:numPr>
          <w:ilvl w:val="1"/>
          <w:numId w:val="1"/>
        </w:numPr>
        <w:ind w:firstLineChars="0"/>
        <w:rPr>
          <w:rFonts w:ascii="Verdana" w:hAnsi="Verdana" w:cs="Times New Roman"/>
        </w:rPr>
      </w:pPr>
      <w:r w:rsidRPr="00C31BDC">
        <w:rPr>
          <w:rFonts w:ascii="Verdana" w:hAnsi="Verdana" w:cs="Times New Roman"/>
        </w:rPr>
        <w:t xml:space="preserve">If the </w:t>
      </w:r>
      <w:r>
        <w:rPr>
          <w:rFonts w:ascii="Verdana" w:hAnsi="Verdana" w:cs="Times New Roman" w:hint="eastAsia"/>
        </w:rPr>
        <w:t>cli</w:t>
      </w:r>
      <w:r>
        <w:rPr>
          <w:rFonts w:ascii="Verdana" w:hAnsi="Verdana" w:cs="Times New Roman"/>
        </w:rPr>
        <w:t>ent</w:t>
      </w:r>
      <w:r w:rsidRPr="00C31BDC">
        <w:rPr>
          <w:rFonts w:ascii="Verdana" w:hAnsi="Verdana" w:cs="Times New Roman"/>
        </w:rPr>
        <w:t xml:space="preserve"> has other additional interface requirements, it also needs to be completed.</w:t>
      </w:r>
    </w:p>
    <w:sectPr w:rsidR="00182A65" w:rsidRPr="006D00B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EC10C6"/>
    <w:multiLevelType w:val="multilevel"/>
    <w:tmpl w:val="F59E49C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cwNDIyM7MwszACAiUdpeDU4uLM/DyQAsNaAFIK2xUsAAAA"/>
  </w:docVars>
  <w:rsids>
    <w:rsidRoot w:val="00B20B68"/>
    <w:rsid w:val="001248F2"/>
    <w:rsid w:val="00182A65"/>
    <w:rsid w:val="00192B9E"/>
    <w:rsid w:val="00245EF3"/>
    <w:rsid w:val="00321EEA"/>
    <w:rsid w:val="00375466"/>
    <w:rsid w:val="00515B80"/>
    <w:rsid w:val="00583C2A"/>
    <w:rsid w:val="00672A56"/>
    <w:rsid w:val="006D00B5"/>
    <w:rsid w:val="007719D6"/>
    <w:rsid w:val="007C099D"/>
    <w:rsid w:val="00984273"/>
    <w:rsid w:val="00A91524"/>
    <w:rsid w:val="00B20B68"/>
    <w:rsid w:val="00B45EC0"/>
    <w:rsid w:val="00C31BDC"/>
    <w:rsid w:val="00E773D3"/>
    <w:rsid w:val="00F65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42C1A"/>
  <w15:chartTrackingRefBased/>
  <w15:docId w15:val="{F04A4617-5036-4289-9AD2-852DFFACE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75466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ze Li</dc:creator>
  <cp:keywords/>
  <dc:description/>
  <cp:lastModifiedBy>Yuze Li</cp:lastModifiedBy>
  <cp:revision>2</cp:revision>
  <dcterms:created xsi:type="dcterms:W3CDTF">2018-04-10T05:37:00Z</dcterms:created>
  <dcterms:modified xsi:type="dcterms:W3CDTF">2018-04-10T06:08:00Z</dcterms:modified>
</cp:coreProperties>
</file>